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BF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79C1D1A8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B9513F1" w14:textId="3B93494C" w:rsidR="000A3C2F" w:rsidRDefault="007D322C" w:rsidP="003E65BA">
      <w:pPr>
        <w:pStyle w:val="Heading1"/>
      </w:pPr>
      <w:sdt>
        <w:sdtPr>
          <w:id w:val="979733784"/>
          <w:placeholder>
            <w:docPart w:val="27B3725E399B4033961F336DC392E6E3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03775C">
            <w:t>Technology Appraisal Committee B</w:t>
          </w:r>
        </w:sdtContent>
      </w:sdt>
      <w:r w:rsidR="000A3C2F">
        <w:t xml:space="preserve"> meeting minutes</w:t>
      </w:r>
    </w:p>
    <w:p w14:paraId="412ACC68" w14:textId="5D5F8D9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2808A62D516748CE86D43992D23B90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048CA">
            <w:t>Confirmed</w:t>
          </w:r>
        </w:sdtContent>
      </w:sdt>
    </w:p>
    <w:p w14:paraId="21F0930A" w14:textId="1EEAB95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414996C2F0AF446394032044309985E8"/>
          </w:placeholder>
        </w:sdtPr>
        <w:sdtEndPr/>
        <w:sdtContent>
          <w:r w:rsidR="0003775C">
            <w:t>Thursday 7 October 2021</w:t>
          </w:r>
          <w:r w:rsidR="00B24141">
            <w:t xml:space="preserve"> 9:00am</w:t>
          </w:r>
        </w:sdtContent>
      </w:sdt>
    </w:p>
    <w:p w14:paraId="2545B7A2" w14:textId="44DADE8F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D2914D9879524630A78870ACE6AAB015"/>
          </w:placeholder>
        </w:sdtPr>
        <w:sdtEndPr/>
        <w:sdtContent>
          <w:r w:rsidR="0003775C">
            <w:t>Zoom</w:t>
          </w:r>
        </w:sdtContent>
      </w:sdt>
    </w:p>
    <w:p w14:paraId="7EA282E3" w14:textId="77777777" w:rsidR="00AD0E92" w:rsidRPr="00205638" w:rsidRDefault="00E82B9F" w:rsidP="003E65BA">
      <w:pPr>
        <w:pStyle w:val="Heading2"/>
      </w:pPr>
      <w:r>
        <w:t>Attendees</w:t>
      </w:r>
    </w:p>
    <w:p w14:paraId="3B8431C8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59768E1C" w14:textId="43F9C8A0" w:rsidR="002B5720" w:rsidRPr="00C7373D" w:rsidRDefault="0003775C" w:rsidP="00C7373D">
      <w:pPr>
        <w:pStyle w:val="Paragraph"/>
      </w:pPr>
      <w:r w:rsidRPr="0003775C">
        <w:t xml:space="preserve">Professor Amanda Adler </w:t>
      </w:r>
      <w:r w:rsidR="00BA4EAD" w:rsidRPr="00C7373D">
        <w:t>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436BAD0" w14:textId="28C18857" w:rsidR="002B5720" w:rsidRPr="00C7373D" w:rsidRDefault="0003775C" w:rsidP="00C7373D">
      <w:pPr>
        <w:pStyle w:val="Paragraph"/>
      </w:pPr>
      <w:r w:rsidRPr="0003775C">
        <w:t xml:space="preserve">Dr Sanjeev Patel </w:t>
      </w:r>
      <w:r w:rsidR="00BA4EAD" w:rsidRPr="00C7373D">
        <w:t>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2A993F5" w14:textId="690BF705" w:rsidR="00BA4EAD" w:rsidRPr="00C7373D" w:rsidRDefault="0003775C" w:rsidP="00C7373D">
      <w:pPr>
        <w:pStyle w:val="Paragraph"/>
      </w:pPr>
      <w:r w:rsidRPr="00930E60">
        <w:t xml:space="preserve">Ms Anna </w:t>
      </w:r>
      <w:proofErr w:type="spellStart"/>
      <w:r w:rsidRPr="00930E60">
        <w:t>Pracz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E9DE20A" w14:textId="3AD2442D" w:rsidR="002B5720" w:rsidRPr="00C7373D" w:rsidRDefault="0003775C" w:rsidP="00C7373D">
      <w:pPr>
        <w:pStyle w:val="Paragraph"/>
      </w:pPr>
      <w:r w:rsidRPr="0003775C">
        <w:t>Dr Charles Crawley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9F570C5" w14:textId="6714219B" w:rsidR="002B5720" w:rsidRPr="00C7373D" w:rsidRDefault="0003775C" w:rsidP="00C7373D">
      <w:pPr>
        <w:pStyle w:val="Paragraph"/>
      </w:pPr>
      <w:r w:rsidRPr="0003775C">
        <w:t xml:space="preserve">Dr Carlo </w:t>
      </w:r>
      <w:proofErr w:type="spellStart"/>
      <w:r w:rsidRPr="0003775C">
        <w:t>Berti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7F43F49" w14:textId="37313483" w:rsidR="002B5720" w:rsidRPr="00C7373D" w:rsidRDefault="0003775C" w:rsidP="00C7373D">
      <w:pPr>
        <w:pStyle w:val="Paragraph"/>
      </w:pPr>
      <w:r w:rsidRPr="0003775C">
        <w:t xml:space="preserve">Ms Denise </w:t>
      </w:r>
      <w:proofErr w:type="spellStart"/>
      <w:r w:rsidRPr="0003775C">
        <w:t>Bryceland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02CA7F7" w14:textId="40F51E82" w:rsidR="002B5720" w:rsidRPr="00C7373D" w:rsidRDefault="0003775C" w:rsidP="00C7373D">
      <w:pPr>
        <w:pStyle w:val="Paragraph"/>
      </w:pPr>
      <w:r w:rsidRPr="0003775C">
        <w:t>Mr Gabriel Roger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C347D67" w14:textId="1BB2C80E" w:rsidR="002B5720" w:rsidRPr="00C7373D" w:rsidRDefault="0003775C" w:rsidP="00C7373D">
      <w:pPr>
        <w:pStyle w:val="Paragraph"/>
      </w:pPr>
      <w:r w:rsidRPr="0003775C">
        <w:t xml:space="preserve">Professor Iolo </w:t>
      </w:r>
      <w:proofErr w:type="spellStart"/>
      <w:r w:rsidRPr="0003775C">
        <w:t>Doull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4BBCDFB" w14:textId="4D1911E8" w:rsidR="002B5720" w:rsidRPr="00C7373D" w:rsidRDefault="0003775C" w:rsidP="00C7373D">
      <w:pPr>
        <w:pStyle w:val="Paragraph"/>
      </w:pPr>
      <w:r w:rsidRPr="0003775C">
        <w:t>Dr James Fotheringham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3D9EFCD" w14:textId="19BA0BC5" w:rsidR="002B5720" w:rsidRPr="00C7373D" w:rsidRDefault="0003775C" w:rsidP="00C7373D">
      <w:pPr>
        <w:pStyle w:val="Paragraph"/>
      </w:pPr>
      <w:r w:rsidRPr="0003775C">
        <w:t xml:space="preserve">Dr Laura </w:t>
      </w:r>
      <w:proofErr w:type="spellStart"/>
      <w:r w:rsidRPr="0003775C">
        <w:t>Bojke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AD1483E" w14:textId="709A92EC" w:rsidR="002B5720" w:rsidRPr="00C7373D" w:rsidRDefault="0003775C" w:rsidP="00C7373D">
      <w:pPr>
        <w:pStyle w:val="Paragraph"/>
      </w:pPr>
      <w:r w:rsidRPr="0003775C">
        <w:t xml:space="preserve">Ms Maria </w:t>
      </w:r>
      <w:proofErr w:type="spellStart"/>
      <w:r w:rsidRPr="0003775C">
        <w:t>Bretzitski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9CD31EA" w14:textId="0934B171" w:rsidR="002B5720" w:rsidRPr="00C7373D" w:rsidRDefault="0003775C" w:rsidP="00C7373D">
      <w:pPr>
        <w:pStyle w:val="Paragraph"/>
      </w:pPr>
      <w:r w:rsidRPr="0003775C">
        <w:t>Dr Mark Glov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000AB1D" w14:textId="33D4F215" w:rsidR="002B5720" w:rsidRPr="00C7373D" w:rsidRDefault="0003775C" w:rsidP="00C7373D">
      <w:pPr>
        <w:pStyle w:val="Paragraph"/>
      </w:pPr>
      <w:r w:rsidRPr="0003775C">
        <w:t>Ms Mary Weatherston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4B1277E" w14:textId="40EBA3FD" w:rsidR="002B5720" w:rsidRPr="00C7373D" w:rsidRDefault="0003775C" w:rsidP="00C7373D">
      <w:pPr>
        <w:pStyle w:val="Paragraph"/>
      </w:pPr>
      <w:r w:rsidRPr="0003775C">
        <w:t>Dr Nicholas Latim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B44C9D8" w14:textId="2406F2DB" w:rsidR="002B5720" w:rsidRPr="00C7373D" w:rsidRDefault="0003775C" w:rsidP="00C7373D">
      <w:pPr>
        <w:pStyle w:val="Paragraph"/>
      </w:pPr>
      <w:r w:rsidRPr="0003775C">
        <w:t>Professor Nicky Welt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900185E" w14:textId="2A75B41A" w:rsidR="002B5720" w:rsidRPr="00C7373D" w:rsidRDefault="0003775C" w:rsidP="00C7373D">
      <w:pPr>
        <w:pStyle w:val="Paragraph"/>
      </w:pPr>
      <w:r w:rsidRPr="0003775C">
        <w:t>Mr Nigel Westwoo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3B3B121" w14:textId="75DC25D1" w:rsidR="002B5720" w:rsidRPr="00C7373D" w:rsidRDefault="0003775C" w:rsidP="00C7373D">
      <w:pPr>
        <w:pStyle w:val="Paragraph"/>
      </w:pPr>
      <w:r w:rsidRPr="0003775C">
        <w:t>Dr Rhiannon Owe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F9F16CE" w14:textId="38774FF3" w:rsidR="002B5720" w:rsidRPr="00C7373D" w:rsidRDefault="0003775C" w:rsidP="00C7373D">
      <w:pPr>
        <w:pStyle w:val="Paragraph"/>
      </w:pPr>
      <w:r w:rsidRPr="0003775C">
        <w:t>Professor Sarah Wil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53AB22F" w14:textId="628714E1" w:rsidR="002B5720" w:rsidRPr="00C7373D" w:rsidRDefault="0003775C" w:rsidP="00C7373D">
      <w:pPr>
        <w:pStyle w:val="Paragraph"/>
      </w:pPr>
      <w:r w:rsidRPr="0003775C">
        <w:t>Dr Stephen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7D26448" w14:textId="7C48D804" w:rsidR="002B5720" w:rsidRDefault="0003775C" w:rsidP="00C7373D">
      <w:pPr>
        <w:pStyle w:val="Paragraph"/>
      </w:pPr>
      <w:r w:rsidRPr="0003775C">
        <w:t>Dr Stuart William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194169B" w14:textId="5CD78A4E" w:rsidR="0003775C" w:rsidRDefault="0003775C" w:rsidP="00C7373D">
      <w:pPr>
        <w:pStyle w:val="Paragraph"/>
      </w:pPr>
      <w:r w:rsidRPr="0003775C">
        <w:t>Mr Toby Smith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3E1C3C7" w14:textId="2ED01399" w:rsidR="0003775C" w:rsidRDefault="0003775C" w:rsidP="00C7373D">
      <w:pPr>
        <w:pStyle w:val="Paragraph"/>
      </w:pPr>
      <w:bookmarkStart w:id="0" w:name="_Hlk68090504"/>
      <w:r w:rsidRPr="00930E60">
        <w:t>Mr Tony Wootton</w:t>
      </w:r>
      <w:bookmarkEnd w:id="0"/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 w:rsidRPr="00C7373D">
        <w:t>Present for all items</w:t>
      </w:r>
    </w:p>
    <w:p w14:paraId="7F8C982A" w14:textId="0E313E1D" w:rsidR="0003775C" w:rsidRDefault="0003775C" w:rsidP="00C7373D">
      <w:pPr>
        <w:pStyle w:val="Paragraph"/>
      </w:pPr>
      <w:r w:rsidRPr="0003775C">
        <w:lastRenderedPageBreak/>
        <w:t xml:space="preserve">Dr </w:t>
      </w:r>
      <w:proofErr w:type="spellStart"/>
      <w:r w:rsidRPr="0003775C">
        <w:t>Veline</w:t>
      </w:r>
      <w:proofErr w:type="spellEnd"/>
      <w:r w:rsidRPr="0003775C">
        <w:t xml:space="preserve"> </w:t>
      </w:r>
      <w:proofErr w:type="spellStart"/>
      <w:r w:rsidRPr="0003775C">
        <w:t>L’Esperance</w:t>
      </w:r>
      <w:proofErr w:type="spellEnd"/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35BE28D0" w14:textId="60865B60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5B3092CC" w14:textId="1B39FE6F" w:rsidR="00BA4EAD" w:rsidRDefault="0003775C" w:rsidP="00C7373D">
      <w:pPr>
        <w:pStyle w:val="Paragraphnonumbers"/>
      </w:pPr>
      <w:r w:rsidRPr="0003775C">
        <w:t>Catherine Pank</w:t>
      </w:r>
      <w:r w:rsidR="00BA4EAD" w:rsidRPr="008937E0">
        <w:t xml:space="preserve">, </w:t>
      </w:r>
      <w:r w:rsidRPr="0003775C">
        <w:t>Assistant Project Manager</w:t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717C70C7" w14:textId="25E8A79B" w:rsidR="002B5720" w:rsidRDefault="0003775C" w:rsidP="00C7373D">
      <w:pPr>
        <w:pStyle w:val="Paragraphnonumbers"/>
      </w:pPr>
      <w:r w:rsidRPr="0003775C">
        <w:t>Daniel Greenwood</w:t>
      </w:r>
      <w:r w:rsidR="002B5720" w:rsidRPr="002B5720">
        <w:t xml:space="preserve">, </w:t>
      </w:r>
      <w:r>
        <w:t>Assistant administrator</w:t>
      </w:r>
      <w:r w:rsidR="00682F9B">
        <w:tab/>
      </w:r>
      <w:r w:rsidR="003A4E3F">
        <w:tab/>
      </w:r>
      <w:r w:rsidR="002B5720" w:rsidRPr="002B5720">
        <w:t>Present for all items</w:t>
      </w:r>
    </w:p>
    <w:p w14:paraId="4DFF65DF" w14:textId="44B74DA0" w:rsidR="002B5720" w:rsidRDefault="0003775C" w:rsidP="00C7373D">
      <w:pPr>
        <w:pStyle w:val="Paragraphnonumbers"/>
      </w:pPr>
      <w:r w:rsidRPr="0003775C">
        <w:t>Ella Livingstone</w:t>
      </w:r>
      <w:r w:rsidR="002B5720" w:rsidRPr="002B5720">
        <w:t xml:space="preserve">, </w:t>
      </w:r>
      <w:r w:rsidRPr="0003775C">
        <w:t xml:space="preserve">Technical adviser </w:t>
      </w:r>
      <w:r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9F40549" w14:textId="17BF1DEA" w:rsidR="002B5720" w:rsidRDefault="0003775C" w:rsidP="00C7373D">
      <w:pPr>
        <w:pStyle w:val="Paragraphnonumbers"/>
      </w:pPr>
      <w:r w:rsidRPr="0003775C">
        <w:t>Korin Knight</w:t>
      </w:r>
      <w:r w:rsidR="002B5720" w:rsidRPr="002B5720">
        <w:t xml:space="preserve">, </w:t>
      </w:r>
      <w:r w:rsidRPr="0003775C">
        <w:t>Appraisal 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017BA33B" w14:textId="566E2284" w:rsidR="002B5720" w:rsidRDefault="0003775C" w:rsidP="00C7373D">
      <w:pPr>
        <w:pStyle w:val="Paragraphnonumbers"/>
      </w:pPr>
      <w:r w:rsidRPr="0003775C">
        <w:t>James Devine</w:t>
      </w:r>
      <w:r w:rsidR="002B5720" w:rsidRPr="002B5720">
        <w:t xml:space="preserve">, </w:t>
      </w:r>
      <w:r>
        <w:t>Coordinator -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F31BC83" w14:textId="4B314E73" w:rsidR="002B5720" w:rsidRDefault="0003775C" w:rsidP="00C7373D">
      <w:pPr>
        <w:pStyle w:val="Paragraphnonumbers"/>
      </w:pPr>
      <w:r w:rsidRPr="0003775C">
        <w:t>Philip Williams</w:t>
      </w:r>
      <w:r w:rsidR="002B5720" w:rsidRPr="002B5720">
        <w:t xml:space="preserve">, </w:t>
      </w:r>
      <w:r w:rsidRPr="0003775C">
        <w:t>Finance/Business Analyst</w:t>
      </w:r>
      <w:r w:rsidR="00682F9B">
        <w:tab/>
      </w:r>
      <w:r w:rsidR="003A4E3F">
        <w:tab/>
      </w:r>
      <w:r w:rsidR="002B5720" w:rsidRPr="002B5720">
        <w:t>Present for all items</w:t>
      </w:r>
    </w:p>
    <w:p w14:paraId="3219E2A1" w14:textId="3B737CE3" w:rsidR="002B5720" w:rsidRPr="00C940DB" w:rsidRDefault="0003775C" w:rsidP="00C7373D">
      <w:pPr>
        <w:pStyle w:val="Paragraphnonumbers"/>
      </w:pPr>
      <w:r w:rsidRPr="00C940DB">
        <w:t>Rosalee Mason</w:t>
      </w:r>
      <w:r w:rsidR="002B5720" w:rsidRPr="00C940DB">
        <w:t xml:space="preserve">, </w:t>
      </w:r>
      <w:r w:rsidRPr="00C940DB">
        <w:t>Coordinator - Corporate Office</w:t>
      </w:r>
      <w:r w:rsidR="00682F9B" w:rsidRPr="00C940DB">
        <w:tab/>
      </w:r>
      <w:r w:rsidR="003A4E3F" w:rsidRPr="00C940DB">
        <w:tab/>
      </w:r>
      <w:r w:rsidR="002B5720" w:rsidRPr="00C940DB">
        <w:t>Present for items</w:t>
      </w:r>
      <w:r w:rsidR="000A3B27" w:rsidRPr="00C940DB">
        <w:t xml:space="preserve"> 1 to</w:t>
      </w:r>
      <w:r w:rsidR="00C940DB" w:rsidRPr="00C940DB">
        <w:t xml:space="preserve"> 4.2</w:t>
      </w:r>
    </w:p>
    <w:p w14:paraId="2618153A" w14:textId="1B4AF6E2" w:rsidR="002B5720" w:rsidRDefault="0003775C" w:rsidP="00C7373D">
      <w:pPr>
        <w:pStyle w:val="Paragraphnonumbers"/>
      </w:pPr>
      <w:r w:rsidRPr="00C940DB">
        <w:t>Jeremy Powell</w:t>
      </w:r>
      <w:r w:rsidR="002B5720" w:rsidRPr="00C940DB">
        <w:t xml:space="preserve">, </w:t>
      </w:r>
      <w:r w:rsidRPr="00C940DB">
        <w:t>Project manager</w:t>
      </w:r>
      <w:r w:rsidR="002B5720" w:rsidRPr="00C940DB">
        <w:tab/>
      </w:r>
      <w:r w:rsidR="00682F9B" w:rsidRPr="00C940DB">
        <w:tab/>
      </w:r>
      <w:r w:rsidR="00682F9B" w:rsidRPr="00C940DB">
        <w:tab/>
      </w:r>
      <w:r w:rsidR="003A4E3F" w:rsidRPr="00C940DB">
        <w:tab/>
      </w:r>
      <w:r w:rsidR="002B5720" w:rsidRPr="00C940DB">
        <w:t>Present for all items</w:t>
      </w:r>
    </w:p>
    <w:p w14:paraId="04F32AA4" w14:textId="0BF4E190" w:rsidR="002B5720" w:rsidRDefault="0003775C" w:rsidP="00C7373D">
      <w:pPr>
        <w:pStyle w:val="Paragraphnonumbers"/>
      </w:pPr>
      <w:r w:rsidRPr="0003775C">
        <w:t>Daniel Davies</w:t>
      </w:r>
      <w:r w:rsidR="002B5720" w:rsidRPr="002B5720">
        <w:t xml:space="preserve">, </w:t>
      </w:r>
      <w:r w:rsidRPr="0003775C">
        <w:t xml:space="preserve">Project </w:t>
      </w:r>
      <w:r>
        <w:t>m</w:t>
      </w:r>
      <w:r w:rsidRPr="0003775C">
        <w:t>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FB77D83" w14:textId="1A9AB5E9" w:rsidR="002B5720" w:rsidRDefault="0003775C" w:rsidP="00C7373D">
      <w:pPr>
        <w:pStyle w:val="Paragraphnonumbers"/>
      </w:pPr>
      <w:r w:rsidRPr="0003775C">
        <w:t>Sophie McHugh</w:t>
      </w:r>
      <w:r w:rsidR="002B5720" w:rsidRPr="002B5720">
        <w:t xml:space="preserve">, </w:t>
      </w:r>
      <w:r>
        <w:t>Administr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3D5703AD" w14:textId="75E09490" w:rsidR="002B5720" w:rsidRDefault="0003775C" w:rsidP="00C7373D">
      <w:pPr>
        <w:pStyle w:val="Paragraphnonumbers"/>
      </w:pPr>
      <w:r w:rsidRPr="0003775C">
        <w:t>Emma Gordon</w:t>
      </w:r>
      <w:r w:rsidR="002B5720" w:rsidRPr="002B5720">
        <w:t xml:space="preserve">, </w:t>
      </w:r>
      <w:r w:rsidRPr="0003775C">
        <w:t>Administr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37C5E9C6" w14:textId="6BB83EC0" w:rsidR="0003775C" w:rsidRDefault="0003775C" w:rsidP="0003775C">
      <w:pPr>
        <w:pStyle w:val="Paragraphnonumbers"/>
      </w:pPr>
      <w:r w:rsidRPr="0003775C">
        <w:t>Claire Hawksworth</w:t>
      </w:r>
      <w:r w:rsidRPr="002B5720">
        <w:t xml:space="preserve">, </w:t>
      </w:r>
      <w:r w:rsidR="00B24141" w:rsidRPr="00B24141">
        <w:t>Technical Analyst</w:t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p w14:paraId="3EA6247A" w14:textId="6E16D4C6" w:rsidR="0003775C" w:rsidRDefault="0003775C" w:rsidP="0003775C">
      <w:pPr>
        <w:pStyle w:val="Paragraphnonumbers"/>
      </w:pPr>
      <w:r w:rsidRPr="0003775C">
        <w:t>Nicole Elliott</w:t>
      </w:r>
      <w:r w:rsidRPr="002B5720">
        <w:t xml:space="preserve">, </w:t>
      </w:r>
      <w:r>
        <w:t>Associate director</w:t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p w14:paraId="02D177BA" w14:textId="67701F0E" w:rsidR="0003775C" w:rsidRDefault="0003775C" w:rsidP="0003775C">
      <w:pPr>
        <w:pStyle w:val="Paragraphnonumbers"/>
      </w:pPr>
      <w:proofErr w:type="spellStart"/>
      <w:r w:rsidRPr="0003775C">
        <w:t>Yelan</w:t>
      </w:r>
      <w:proofErr w:type="spellEnd"/>
      <w:r w:rsidRPr="0003775C">
        <w:t xml:space="preserve"> Guo</w:t>
      </w:r>
      <w:r w:rsidRPr="002B5720">
        <w:t xml:space="preserve">, </w:t>
      </w:r>
      <w:r w:rsidRPr="0003775C">
        <w:t>Technical Advisor</w:t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p w14:paraId="38EAC5BB" w14:textId="5DD45E2E" w:rsidR="0003775C" w:rsidRDefault="0003775C" w:rsidP="0003775C">
      <w:pPr>
        <w:pStyle w:val="Paragraphnonumbers"/>
      </w:pPr>
      <w:r w:rsidRPr="0003775C">
        <w:t xml:space="preserve">Heather </w:t>
      </w:r>
      <w:proofErr w:type="spellStart"/>
      <w:r w:rsidRPr="0003775C">
        <w:t>Stegenga</w:t>
      </w:r>
      <w:proofErr w:type="spellEnd"/>
      <w:r w:rsidRPr="002B5720">
        <w:t xml:space="preserve">, </w:t>
      </w:r>
      <w:r w:rsidRPr="0003775C">
        <w:t>Technical Analyst</w:t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bookmarkStart w:id="1" w:name="_Hlk1984286"/>
    <w:p w14:paraId="5A7799A5" w14:textId="3D26D083" w:rsidR="00BA4EAD" w:rsidRPr="006231D3" w:rsidRDefault="007D322C" w:rsidP="003E65BA">
      <w:pPr>
        <w:pStyle w:val="Heading3unnumbered"/>
      </w:pPr>
      <w:sdt>
        <w:sdtPr>
          <w:id w:val="-752736027"/>
          <w:placeholder>
            <w:docPart w:val="3F3DAC88BE4746A2AA7944F4FCA6FFD5"/>
          </w:placeholder>
        </w:sdtPr>
        <w:sdtEndPr/>
        <w:sdtContent>
          <w:proofErr w:type="spellStart"/>
          <w:r w:rsidR="0003775C" w:rsidRPr="0003775C">
            <w:t>Kleijnen</w:t>
          </w:r>
          <w:proofErr w:type="spellEnd"/>
          <w:r w:rsidR="0003775C" w:rsidRPr="0003775C">
            <w:t xml:space="preserve"> Systematic Reviews</w:t>
          </w:r>
        </w:sdtContent>
      </w:sdt>
      <w:r w:rsidR="00BA4EAD" w:rsidRPr="006231D3">
        <w:t xml:space="preserve"> representatives present</w:t>
      </w:r>
    </w:p>
    <w:bookmarkEnd w:id="1"/>
    <w:p w14:paraId="394E464E" w14:textId="6B15EE45" w:rsidR="00BA4EAD" w:rsidRPr="00085585" w:rsidRDefault="0003775C" w:rsidP="00085585">
      <w:pPr>
        <w:pStyle w:val="Paragraphnonumbers"/>
      </w:pPr>
      <w:r w:rsidRPr="0003775C">
        <w:t>Nigel Armstrong</w:t>
      </w:r>
      <w:r w:rsidR="00BA4EAD" w:rsidRPr="00085585">
        <w:t xml:space="preserve">, </w:t>
      </w:r>
      <w:r>
        <w:t>role, KSR</w:t>
      </w:r>
      <w:r w:rsidR="00085585" w:rsidRPr="00085585">
        <w:tab/>
      </w:r>
      <w:r w:rsidR="00682F9B">
        <w:tab/>
      </w:r>
      <w:r w:rsidR="00682F9B">
        <w:tab/>
      </w:r>
      <w:r w:rsidR="009321AD">
        <w:tab/>
      </w:r>
      <w:r w:rsidR="00085585" w:rsidRPr="00085585">
        <w:t xml:space="preserve">Present for items </w:t>
      </w:r>
      <w:r>
        <w:t xml:space="preserve">1 to </w:t>
      </w:r>
      <w:r w:rsidR="00455AE5">
        <w:t>4.3</w:t>
      </w:r>
    </w:p>
    <w:p w14:paraId="0AEBDF61" w14:textId="4362BF55" w:rsidR="00085585" w:rsidRPr="00085585" w:rsidRDefault="0003775C" w:rsidP="00085585">
      <w:pPr>
        <w:pStyle w:val="Paragraphnonumbers"/>
      </w:pPr>
      <w:r w:rsidRPr="0003775C">
        <w:t>Sabine Grimm</w:t>
      </w:r>
      <w:r w:rsidR="00085585" w:rsidRPr="00085585">
        <w:t xml:space="preserve">, </w:t>
      </w:r>
      <w:r>
        <w:t>role. KSR</w:t>
      </w:r>
      <w:r>
        <w:tab/>
      </w:r>
      <w:r>
        <w:tab/>
      </w:r>
      <w:r w:rsidR="00085585" w:rsidRPr="00085585">
        <w:tab/>
      </w:r>
      <w:r w:rsidR="009321AD">
        <w:tab/>
      </w:r>
      <w:r w:rsidR="00085585" w:rsidRPr="00085585">
        <w:t xml:space="preserve">Present for items </w:t>
      </w:r>
      <w:r>
        <w:t xml:space="preserve">1 to </w:t>
      </w:r>
      <w:r w:rsidR="00455AE5">
        <w:t>4.3</w:t>
      </w:r>
    </w:p>
    <w:p w14:paraId="2BBC8B3B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7B362914" w14:textId="77777777" w:rsidR="00FD0266" w:rsidRDefault="00FD0266" w:rsidP="003E65BA">
      <w:pPr>
        <w:pStyle w:val="Heading2"/>
      </w:pPr>
      <w:r>
        <w:lastRenderedPageBreak/>
        <w:t>Minutes</w:t>
      </w:r>
    </w:p>
    <w:p w14:paraId="67D2CB84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1CD66C7C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20F9F235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FCD9733" w14:textId="2D27A243" w:rsidR="00C015B8" w:rsidRPr="00205638" w:rsidRDefault="007D322C">
      <w:pPr>
        <w:pStyle w:val="Level2numbered"/>
      </w:pPr>
      <w:sdt>
        <w:sdtPr>
          <w:id w:val="794557756"/>
          <w:placeholder>
            <w:docPart w:val="F1A51452AAEB4C13AD236C3B4A9A6C31"/>
          </w:placeholder>
        </w:sdtPr>
        <w:sdtEndPr/>
        <w:sdtContent>
          <w:r w:rsidR="00930E60">
            <w:t>None.</w:t>
          </w:r>
        </w:sdtContent>
      </w:sdt>
    </w:p>
    <w:p w14:paraId="7D2E3EFD" w14:textId="77777777" w:rsidR="00DC1F86" w:rsidRPr="00507F46" w:rsidRDefault="00DC1F86" w:rsidP="003E65BA">
      <w:pPr>
        <w:pStyle w:val="Heading3"/>
      </w:pPr>
      <w:bookmarkStart w:id="3" w:name="_Hlk84852438"/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72336A57" w14:textId="4699992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06638EFC4E7845E68700348318D22B23"/>
          </w:placeholder>
        </w:sdtPr>
        <w:sdtEndPr/>
        <w:sdtContent>
          <w:r w:rsidR="000A3B27">
            <w:t>Thursday 9 September 2021.</w:t>
          </w:r>
        </w:sdtContent>
      </w:sdt>
      <w:r w:rsidR="00205638" w:rsidRPr="005E2873">
        <w:rPr>
          <w:highlight w:val="lightGray"/>
        </w:rPr>
        <w:t xml:space="preserve"> </w:t>
      </w:r>
    </w:p>
    <w:bookmarkEnd w:id="3"/>
    <w:p w14:paraId="6347A834" w14:textId="1BE3FEE8" w:rsidR="00A269AF" w:rsidRPr="00205638" w:rsidRDefault="007D322C" w:rsidP="000A3B27">
      <w:pPr>
        <w:pStyle w:val="Heading3"/>
      </w:pPr>
      <w:sdt>
        <w:sdtPr>
          <w:id w:val="-1147583954"/>
          <w:placeholder>
            <w:docPart w:val="EC1749F265DB47A38B6E3087F244B36C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A3B27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E3C982E8AB33460182E48E47ED36E61A"/>
          </w:placeholder>
        </w:sdtPr>
        <w:sdtEndPr/>
        <w:sdtContent>
          <w:r w:rsidR="00825329">
            <w:t>N</w:t>
          </w:r>
          <w:r w:rsidR="00825329" w:rsidRPr="00CF146A">
            <w:t xml:space="preserve">ivolumab with </w:t>
          </w:r>
          <w:r w:rsidR="00825329">
            <w:t>I</w:t>
          </w:r>
          <w:r w:rsidR="00825329" w:rsidRPr="00CF146A">
            <w:t>pilimumab for untreated unresectable malignant pleural mesothelioma [ID1609]</w:t>
          </w:r>
          <w:r w:rsidR="00825329">
            <w:t xml:space="preserve"> </w:t>
          </w:r>
        </w:sdtContent>
      </w:sdt>
    </w:p>
    <w:p w14:paraId="4F0CC442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7D1EAFF" w14:textId="77777777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70FA1EAAFA294F3BA91C173275B3509D"/>
          </w:placeholder>
          <w:showingPlcHdr/>
        </w:sdtPr>
        <w:sdtEndPr/>
        <w:sdtContent>
          <w:r w:rsidR="00205638" w:rsidRPr="000C4E08">
            <w:t>insert company name.</w:t>
          </w:r>
        </w:sdtContent>
      </w:sdt>
      <w:r w:rsidR="00377867">
        <w:t xml:space="preserve"> </w:t>
      </w:r>
    </w:p>
    <w:p w14:paraId="0B311C5F" w14:textId="77777777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3625C474" w14:textId="608122C5" w:rsidR="00930E60" w:rsidRPr="00E00AAB" w:rsidRDefault="00C26628" w:rsidP="00930E60">
      <w:pPr>
        <w:pStyle w:val="Bulletindent1"/>
      </w:pPr>
      <w:bookmarkStart w:id="4" w:name="_Hlk72146417"/>
      <w:r w:rsidRPr="00C26628">
        <w:t>Dr James Fotheringham</w:t>
      </w:r>
      <w:r w:rsidR="00930E60">
        <w:t xml:space="preserve"> </w:t>
      </w:r>
      <w:r w:rsidR="00930E60" w:rsidRPr="00E00AAB">
        <w:t xml:space="preserve">declared a </w:t>
      </w:r>
      <w:r w:rsidR="008479AE">
        <w:t>financial</w:t>
      </w:r>
      <w:r w:rsidR="00930E60" w:rsidRPr="00E00AAB">
        <w:t xml:space="preserve"> interest as he </w:t>
      </w:r>
      <w:r w:rsidR="008479AE">
        <w:t>has</w:t>
      </w:r>
      <w:r w:rsidR="008479AE" w:rsidRPr="008479AE">
        <w:t xml:space="preserve"> received speaker fees from Fresenius Medical Care (they do dialysis</w:t>
      </w:r>
      <w:proofErr w:type="gramStart"/>
      <w:r w:rsidR="008479AE" w:rsidRPr="008479AE">
        <w:t>)</w:t>
      </w:r>
      <w:proofErr w:type="gramEnd"/>
      <w:r w:rsidR="008479AE" w:rsidRPr="008479AE">
        <w:t xml:space="preserve"> but they are different to the comparator company Fresenius </w:t>
      </w:r>
      <w:proofErr w:type="spellStart"/>
      <w:r w:rsidR="008479AE" w:rsidRPr="008479AE">
        <w:t>Kabi</w:t>
      </w:r>
      <w:proofErr w:type="spellEnd"/>
      <w:r w:rsidR="008479AE" w:rsidRPr="008479AE">
        <w:t xml:space="preserve"> Oncology</w:t>
      </w:r>
      <w:r w:rsidR="00930E60">
        <w:t>.</w:t>
      </w:r>
    </w:p>
    <w:p w14:paraId="3EBB2213" w14:textId="1689DA77" w:rsidR="00930E60" w:rsidRPr="00C02D61" w:rsidRDefault="00930E60" w:rsidP="00930E60">
      <w:pPr>
        <w:pStyle w:val="Bulletindent1"/>
      </w:pPr>
      <w:r w:rsidRPr="00E00AAB">
        <w:t>It was agreed that his declaration would not prevent</w:t>
      </w:r>
      <w:r>
        <w:t xml:space="preserve"> </w:t>
      </w:r>
      <w:r w:rsidR="00C26628" w:rsidRPr="00C26628">
        <w:t>Dr James Fotheringham</w:t>
      </w:r>
      <w:r w:rsidRPr="00E00AAB">
        <w:t xml:space="preserve"> from participating in the meeting.</w:t>
      </w:r>
    </w:p>
    <w:bookmarkEnd w:id="4"/>
    <w:p w14:paraId="6154BA3B" w14:textId="3F7E59D9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99471AA4A0654D2C8CFD4947BFDDD61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930E60">
            <w:t>of the evidence presented to the committee.</w:t>
          </w:r>
        </w:sdtContent>
      </w:sdt>
      <w:r w:rsidR="00C04D2E">
        <w:t xml:space="preserve"> </w:t>
      </w:r>
    </w:p>
    <w:p w14:paraId="0A7942D4" w14:textId="561EF7D4" w:rsidR="005E2873" w:rsidRPr="001F551E" w:rsidRDefault="00D22F90" w:rsidP="00F57A78">
      <w:pPr>
        <w:pStyle w:val="Level2numbered"/>
      </w:pPr>
      <w:r w:rsidRPr="001F551E">
        <w:t xml:space="preserve">Part 2a – Closed session (members of the public </w:t>
      </w:r>
      <w:r w:rsidR="00455AE5">
        <w:t xml:space="preserve">and company representatives </w:t>
      </w:r>
      <w:r w:rsidRPr="001F551E">
        <w:t>were asked to leave the meeting)</w:t>
      </w:r>
      <w:r w:rsidR="00031524">
        <w:t xml:space="preserve">. </w:t>
      </w:r>
    </w:p>
    <w:p w14:paraId="690566E0" w14:textId="77777777" w:rsidR="00D22F90" w:rsidRPr="00E00AAB" w:rsidRDefault="00D22F90" w:rsidP="002C258D">
      <w:pPr>
        <w:pStyle w:val="Level3numbered"/>
      </w:pPr>
      <w:r w:rsidRPr="001F551E">
        <w:t>The committee discussed confidential information submitted for this item.</w:t>
      </w:r>
    </w:p>
    <w:p w14:paraId="6A351372" w14:textId="7FF50404" w:rsidR="009B1704" w:rsidRPr="006048CA" w:rsidRDefault="00D22F90" w:rsidP="006048CA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</w:t>
      </w:r>
      <w:r w:rsidR="00FF522D" w:rsidRPr="001F551E">
        <w:t xml:space="preserve">external group </w:t>
      </w:r>
      <w:r w:rsidRPr="001F551E">
        <w:t>representatives were asked to leave the meeting)</w:t>
      </w:r>
    </w:p>
    <w:p w14:paraId="0021B212" w14:textId="77777777" w:rsidR="008750D5" w:rsidRDefault="009B1704" w:rsidP="009B1704">
      <w:pPr>
        <w:pStyle w:val="Level3numbered"/>
      </w:pPr>
      <w:r w:rsidRPr="00DD33F7">
        <w:t>The committee asked the NICE technical team to prepare the documents in line with their decisions and further updates will be available on the topic webpage in due course</w:t>
      </w:r>
      <w:r w:rsidR="00BC6C1F" w:rsidRPr="00DD33F7">
        <w:t>:</w:t>
      </w:r>
    </w:p>
    <w:p w14:paraId="1137D91B" w14:textId="391BF20D" w:rsidR="009B1704" w:rsidRPr="00DD33F7" w:rsidRDefault="009B1704" w:rsidP="008750D5">
      <w:pPr>
        <w:pStyle w:val="Level3numbered"/>
        <w:numPr>
          <w:ilvl w:val="0"/>
          <w:numId w:val="0"/>
        </w:numPr>
        <w:ind w:left="2155"/>
      </w:pPr>
      <w:r w:rsidRPr="00DD33F7">
        <w:t xml:space="preserve"> </w:t>
      </w:r>
      <w:sdt>
        <w:sdtPr>
          <w:alias w:val="Enter hyperlink of topic webpage"/>
          <w:id w:val="1537924138"/>
          <w:placeholder>
            <w:docPart w:val="3F3DAC88BE4746A2AA7944F4FCA6FFD5"/>
          </w:placeholder>
        </w:sdtPr>
        <w:sdtEndPr/>
        <w:sdtContent>
          <w:r w:rsidR="006048CA" w:rsidRPr="00DD33F7">
            <w:t>https://www.nice.org.uk/guidance/indevelopment/gid-ta10498/documents</w:t>
          </w:r>
        </w:sdtContent>
      </w:sdt>
      <w:r w:rsidRPr="00DD33F7">
        <w:t>.</w:t>
      </w:r>
    </w:p>
    <w:p w14:paraId="101AD033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6FB1EFCB" w14:textId="0C66ECBC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0A935B15B99C471FA874C2981D5A426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0A3B27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0213878353F74817977D6E92300C52D1"/>
          </w:placeholder>
        </w:sdtPr>
        <w:sdtEndPr/>
        <w:sdtContent>
          <w:r w:rsidR="000A3B27">
            <w:t>Thursday 4 November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F7DB2E2930284C259C1B50C2B16F66A7"/>
          </w:placeholder>
        </w:sdtPr>
        <w:sdtEndPr/>
        <w:sdtContent>
          <w:r w:rsidR="000A3B27">
            <w:t>9:00am</w:t>
          </w:r>
        </w:sdtContent>
      </w:sdt>
      <w:r w:rsidR="00236AD0" w:rsidRPr="001F551E">
        <w:t xml:space="preserve">. </w:t>
      </w:r>
    </w:p>
    <w:p w14:paraId="18493297" w14:textId="77777777" w:rsidR="00135794" w:rsidRDefault="00135794" w:rsidP="00B62844">
      <w:pPr>
        <w:spacing w:line="276" w:lineRule="auto"/>
      </w:pPr>
    </w:p>
    <w:p w14:paraId="4B267770" w14:textId="77777777" w:rsidR="00135794" w:rsidRDefault="00135794" w:rsidP="00B62844">
      <w:pPr>
        <w:spacing w:line="276" w:lineRule="auto"/>
      </w:pPr>
    </w:p>
    <w:p w14:paraId="1DC0E073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4D2DB" w14:textId="77777777" w:rsidR="0003775C" w:rsidRDefault="0003775C" w:rsidP="006231D3">
      <w:r>
        <w:separator/>
      </w:r>
    </w:p>
  </w:endnote>
  <w:endnote w:type="continuationSeparator" w:id="0">
    <w:p w14:paraId="4B266646" w14:textId="77777777" w:rsidR="0003775C" w:rsidRDefault="0003775C" w:rsidP="006231D3">
      <w:r>
        <w:continuationSeparator/>
      </w:r>
    </w:p>
  </w:endnote>
  <w:endnote w:type="continuationNotice" w:id="1">
    <w:p w14:paraId="5FD5A3E1" w14:textId="77777777" w:rsidR="0003775C" w:rsidRDefault="0003775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68D13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5F2ED616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63B812A" wp14:editId="33D6EF37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D7EF13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F70AD" w14:textId="77777777" w:rsidR="0003775C" w:rsidRDefault="0003775C" w:rsidP="006231D3">
      <w:r>
        <w:separator/>
      </w:r>
    </w:p>
  </w:footnote>
  <w:footnote w:type="continuationSeparator" w:id="0">
    <w:p w14:paraId="02E83F26" w14:textId="77777777" w:rsidR="0003775C" w:rsidRDefault="0003775C" w:rsidP="006231D3">
      <w:r>
        <w:continuationSeparator/>
      </w:r>
    </w:p>
  </w:footnote>
  <w:footnote w:type="continuationNotice" w:id="1">
    <w:p w14:paraId="6BEE6056" w14:textId="77777777" w:rsidR="0003775C" w:rsidRDefault="0003775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31036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1A9152C" wp14:editId="2E9E33F1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03775C"/>
    <w:rsid w:val="00031524"/>
    <w:rsid w:val="0003775C"/>
    <w:rsid w:val="00040BED"/>
    <w:rsid w:val="000411A2"/>
    <w:rsid w:val="00044FC1"/>
    <w:rsid w:val="00053C24"/>
    <w:rsid w:val="00080C80"/>
    <w:rsid w:val="00083CF9"/>
    <w:rsid w:val="00085585"/>
    <w:rsid w:val="000A2925"/>
    <w:rsid w:val="000A3B27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279E1"/>
    <w:rsid w:val="00436657"/>
    <w:rsid w:val="004366CD"/>
    <w:rsid w:val="00444D16"/>
    <w:rsid w:val="00451599"/>
    <w:rsid w:val="00455AE5"/>
    <w:rsid w:val="00456A6D"/>
    <w:rsid w:val="00463336"/>
    <w:rsid w:val="00463370"/>
    <w:rsid w:val="00465E35"/>
    <w:rsid w:val="004B45D0"/>
    <w:rsid w:val="004E02E2"/>
    <w:rsid w:val="00507F46"/>
    <w:rsid w:val="005360C8"/>
    <w:rsid w:val="00556AD2"/>
    <w:rsid w:val="00593560"/>
    <w:rsid w:val="00596F1C"/>
    <w:rsid w:val="005A21EC"/>
    <w:rsid w:val="005C0A14"/>
    <w:rsid w:val="005C54FD"/>
    <w:rsid w:val="005D2B46"/>
    <w:rsid w:val="005E24AD"/>
    <w:rsid w:val="005E2873"/>
    <w:rsid w:val="005E2FA2"/>
    <w:rsid w:val="00603397"/>
    <w:rsid w:val="006048CA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D322C"/>
    <w:rsid w:val="007F5E7F"/>
    <w:rsid w:val="008236B6"/>
    <w:rsid w:val="00825329"/>
    <w:rsid w:val="00835FBC"/>
    <w:rsid w:val="00842ACF"/>
    <w:rsid w:val="008451A1"/>
    <w:rsid w:val="008479AE"/>
    <w:rsid w:val="00850C0E"/>
    <w:rsid w:val="008750D5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30E60"/>
    <w:rsid w:val="009321AD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B0F72"/>
    <w:rsid w:val="00AC7782"/>
    <w:rsid w:val="00AC7BD7"/>
    <w:rsid w:val="00AD0E92"/>
    <w:rsid w:val="00AD6F07"/>
    <w:rsid w:val="00AF3BCA"/>
    <w:rsid w:val="00B053D4"/>
    <w:rsid w:val="00B24141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26628"/>
    <w:rsid w:val="00C3119A"/>
    <w:rsid w:val="00C4215E"/>
    <w:rsid w:val="00C51601"/>
    <w:rsid w:val="00C55E3A"/>
    <w:rsid w:val="00C7373D"/>
    <w:rsid w:val="00C75930"/>
    <w:rsid w:val="00C82EFE"/>
    <w:rsid w:val="00C871D3"/>
    <w:rsid w:val="00C940DB"/>
    <w:rsid w:val="00C941B6"/>
    <w:rsid w:val="00C959F5"/>
    <w:rsid w:val="00C978CB"/>
    <w:rsid w:val="00CB14E1"/>
    <w:rsid w:val="00CB4466"/>
    <w:rsid w:val="00CF146A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D33F7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886B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B3725E399B4033961F336DC392E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D812F-E000-4F59-AE97-9B207AA734C0}"/>
      </w:docPartPr>
      <w:docPartBody>
        <w:p w:rsidR="004C77DE" w:rsidRDefault="004C77DE">
          <w:pPr>
            <w:pStyle w:val="27B3725E399B4033961F336DC392E6E3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2808A62D516748CE86D43992D23B9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0DAB-8BFC-4BC1-B259-FB0173804CDC}"/>
      </w:docPartPr>
      <w:docPartBody>
        <w:p w:rsidR="004C77DE" w:rsidRDefault="004C77DE">
          <w:pPr>
            <w:pStyle w:val="2808A62D516748CE86D43992D23B90F0"/>
          </w:pPr>
          <w:r w:rsidRPr="002B5720">
            <w:t>Choose an option</w:t>
          </w:r>
        </w:p>
      </w:docPartBody>
    </w:docPart>
    <w:docPart>
      <w:docPartPr>
        <w:name w:val="414996C2F0AF44639403204430998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F649A-4020-43A9-8323-634AC573F006}"/>
      </w:docPartPr>
      <w:docPartBody>
        <w:p w:rsidR="004C77DE" w:rsidRDefault="004C77DE">
          <w:pPr>
            <w:pStyle w:val="414996C2F0AF446394032044309985E8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D2914D9879524630A78870ACE6AAB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27FC0-FCC3-4144-828F-2551BF798BBA}"/>
      </w:docPartPr>
      <w:docPartBody>
        <w:p w:rsidR="004C77DE" w:rsidRDefault="004C77DE">
          <w:pPr>
            <w:pStyle w:val="D2914D9879524630A78870ACE6AAB015"/>
          </w:pPr>
          <w:r w:rsidRPr="002B5720">
            <w:t>Click or tap here to enter text.</w:t>
          </w:r>
        </w:p>
      </w:docPartBody>
    </w:docPart>
    <w:docPart>
      <w:docPartPr>
        <w:name w:val="3F3DAC88BE4746A2AA7944F4FCA6F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3CE1A-9B72-4A01-B920-009BB012110F}"/>
      </w:docPartPr>
      <w:docPartBody>
        <w:p w:rsidR="004C77DE" w:rsidRDefault="004C77DE">
          <w:pPr>
            <w:pStyle w:val="3F3DAC88BE4746A2AA7944F4FCA6FFD5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A51452AAEB4C13AD236C3B4A9A6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46D4E-257C-4527-B80B-A6C655F9799C}"/>
      </w:docPartPr>
      <w:docPartBody>
        <w:p w:rsidR="004C77DE" w:rsidRDefault="004C77DE">
          <w:pPr>
            <w:pStyle w:val="F1A51452AAEB4C13AD236C3B4A9A6C31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06638EFC4E7845E68700348318D22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3FCF8-BA58-4D11-8123-0C0CEBF64A63}"/>
      </w:docPartPr>
      <w:docPartBody>
        <w:p w:rsidR="004C77DE" w:rsidRDefault="004C77DE">
          <w:pPr>
            <w:pStyle w:val="06638EFC4E7845E68700348318D22B23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C1749F265DB47A38B6E3087F244B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B4FA3-985E-4706-8B53-472B7543FDCC}"/>
      </w:docPartPr>
      <w:docPartBody>
        <w:p w:rsidR="004C77DE" w:rsidRDefault="004C77DE">
          <w:pPr>
            <w:pStyle w:val="EC1749F265DB47A38B6E3087F244B36C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3C982E8AB33460182E48E47ED36E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77F49-6195-4E8F-B22A-7E86A002CFD5}"/>
      </w:docPartPr>
      <w:docPartBody>
        <w:p w:rsidR="004C77DE" w:rsidRDefault="004C77DE">
          <w:pPr>
            <w:pStyle w:val="E3C982E8AB33460182E48E47ED36E61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0FA1EAAFA294F3BA91C173275B35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CED3B-AE9A-4DFF-B19B-835D7F3FE418}"/>
      </w:docPartPr>
      <w:docPartBody>
        <w:p w:rsidR="004C77DE" w:rsidRDefault="004C77DE">
          <w:pPr>
            <w:pStyle w:val="70FA1EAAFA294F3BA91C173275B3509D"/>
          </w:pPr>
          <w:r w:rsidRPr="000C4E08">
            <w:t>insert company name.</w:t>
          </w:r>
        </w:p>
      </w:docPartBody>
    </w:docPart>
    <w:docPart>
      <w:docPartPr>
        <w:name w:val="99471AA4A0654D2C8CFD4947BFDDD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EDEBD-28EE-48A8-B5E2-6E6C86D9BEB2}"/>
      </w:docPartPr>
      <w:docPartBody>
        <w:p w:rsidR="004C77DE" w:rsidRDefault="004C77DE">
          <w:pPr>
            <w:pStyle w:val="99471AA4A0654D2C8CFD4947BFDDD61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0A935B15B99C471FA874C2981D5A4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D4BA4-310E-4E42-BA77-85FC630F0535}"/>
      </w:docPartPr>
      <w:docPartBody>
        <w:p w:rsidR="004C77DE" w:rsidRDefault="004C77DE">
          <w:pPr>
            <w:pStyle w:val="0A935B15B99C471FA874C2981D5A426E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0213878353F74817977D6E92300C5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20E37-1BCE-4411-97B7-7357E4ED97D2}"/>
      </w:docPartPr>
      <w:docPartBody>
        <w:p w:rsidR="004C77DE" w:rsidRDefault="004C77DE">
          <w:pPr>
            <w:pStyle w:val="0213878353F74817977D6E92300C52D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F7DB2E2930284C259C1B50C2B16F6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8072B-BA8E-48C4-B603-6C7E45DA1736}"/>
      </w:docPartPr>
      <w:docPartBody>
        <w:p w:rsidR="004C77DE" w:rsidRDefault="004C77DE">
          <w:pPr>
            <w:pStyle w:val="F7DB2E2930284C259C1B50C2B16F66A7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7DE"/>
    <w:rsid w:val="004C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7B3725E399B4033961F336DC392E6E3">
    <w:name w:val="27B3725E399B4033961F336DC392E6E3"/>
  </w:style>
  <w:style w:type="paragraph" w:customStyle="1" w:styleId="2808A62D516748CE86D43992D23B90F0">
    <w:name w:val="2808A62D516748CE86D43992D23B90F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14996C2F0AF446394032044309985E8">
    <w:name w:val="414996C2F0AF446394032044309985E8"/>
  </w:style>
  <w:style w:type="paragraph" w:customStyle="1" w:styleId="D2914D9879524630A78870ACE6AAB015">
    <w:name w:val="D2914D9879524630A78870ACE6AAB015"/>
  </w:style>
  <w:style w:type="paragraph" w:customStyle="1" w:styleId="3F3DAC88BE4746A2AA7944F4FCA6FFD5">
    <w:name w:val="3F3DAC88BE4746A2AA7944F4FCA6FFD5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1A51452AAEB4C13AD236C3B4A9A6C31">
    <w:name w:val="F1A51452AAEB4C13AD236C3B4A9A6C31"/>
  </w:style>
  <w:style w:type="paragraph" w:customStyle="1" w:styleId="06638EFC4E7845E68700348318D22B23">
    <w:name w:val="06638EFC4E7845E68700348318D22B23"/>
  </w:style>
  <w:style w:type="paragraph" w:customStyle="1" w:styleId="EC1749F265DB47A38B6E3087F244B36C">
    <w:name w:val="EC1749F265DB47A38B6E3087F244B36C"/>
  </w:style>
  <w:style w:type="paragraph" w:customStyle="1" w:styleId="E3C982E8AB33460182E48E47ED36E61A">
    <w:name w:val="E3C982E8AB33460182E48E47ED36E61A"/>
  </w:style>
  <w:style w:type="paragraph" w:customStyle="1" w:styleId="70FA1EAAFA294F3BA91C173275B3509D">
    <w:name w:val="70FA1EAAFA294F3BA91C173275B3509D"/>
  </w:style>
  <w:style w:type="paragraph" w:customStyle="1" w:styleId="99471AA4A0654D2C8CFD4947BFDDD614">
    <w:name w:val="99471AA4A0654D2C8CFD4947BFDDD614"/>
  </w:style>
  <w:style w:type="paragraph" w:customStyle="1" w:styleId="0A935B15B99C471FA874C2981D5A426E">
    <w:name w:val="0A935B15B99C471FA874C2981D5A426E"/>
  </w:style>
  <w:style w:type="paragraph" w:customStyle="1" w:styleId="0213878353F74817977D6E92300C52D1">
    <w:name w:val="0213878353F74817977D6E92300C52D1"/>
  </w:style>
  <w:style w:type="paragraph" w:customStyle="1" w:styleId="F7DB2E2930284C259C1B50C2B16F66A7">
    <w:name w:val="F7DB2E2930284C259C1B50C2B16F66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1-25T15:09:00Z</dcterms:created>
  <dcterms:modified xsi:type="dcterms:W3CDTF">2021-11-25T15:10:00Z</dcterms:modified>
</cp:coreProperties>
</file>